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celyn la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cel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23 SW 134th Pl Miami 3318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celynlar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8630302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iag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st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ko</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0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